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9C57" w14:textId="1B81C0EB" w:rsidR="00BB18ED" w:rsidRDefault="00BB18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D2AB85" wp14:editId="6F36150B">
                <wp:simplePos x="0" y="0"/>
                <wp:positionH relativeFrom="margin">
                  <wp:align>center</wp:align>
                </wp:positionH>
                <wp:positionV relativeFrom="paragraph">
                  <wp:posOffset>171450</wp:posOffset>
                </wp:positionV>
                <wp:extent cx="5400675" cy="64770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647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2A998" w14:textId="62B01DEC" w:rsidR="00BB18ED" w:rsidRPr="00184CDE" w:rsidRDefault="00184CDE" w:rsidP="000935E7">
                            <w:pPr>
                              <w:spacing w:after="240" w:line="240" w:lineRule="auto"/>
                              <w:jc w:val="center"/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  <w:t>Steps to create your flyer!</w:t>
                            </w:r>
                          </w:p>
                          <w:p w14:paraId="0DCE865F" w14:textId="11EA171F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Once opened, you may need to click "enable editing"</w:t>
                            </w:r>
                          </w:p>
                          <w:p w14:paraId="5C85AF17" w14:textId="1697C753" w:rsidR="00BB18ED" w:rsidRPr="00184CDE" w:rsidRDefault="00A86243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Take a screenshot of</w:t>
                            </w:r>
                            <w:r w:rsidR="00BB18ED"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 your QR code from the Digital Cookie App by clicking “Visit My Site” button.</w:t>
                            </w:r>
                          </w:p>
                          <w:p w14:paraId="3BE157B9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"insert" from the top left of the toolbar section - choose Pictures - arrow down - Select This Device</w:t>
                            </w:r>
                          </w:p>
                          <w:p w14:paraId="4EEF29B3" w14:textId="66B44AF9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Find the QR code that you created for Digital Cookie and double click to insert on the page.</w:t>
                            </w:r>
                          </w:p>
                          <w:p w14:paraId="481F9B88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Click the arch/layout options (can also be found in the top toolbar under Wrap Text) and choose "In Front of Text." </w:t>
                            </w:r>
                          </w:p>
                          <w:p w14:paraId="49A17078" w14:textId="3652784B" w:rsidR="00BB18ED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and drag to place the image in the blank white circle and push/pull the corners of the code to resize to fit.</w:t>
                            </w:r>
                          </w:p>
                          <w:p w14:paraId="14DD9DA1" w14:textId="5ECB84D4" w:rsidR="00130B0D" w:rsidRPr="00184CDE" w:rsidRDefault="00130B0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sz w:val="32"/>
                              </w:rPr>
                              <w:t>When you’re all set, only print page 2 of this docu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2AB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3.5pt;width:425.25pt;height:510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" stroked="f">
                <v:textbox>
                  <w:txbxContent>
                    <w:p w14:paraId="3442A998" w14:textId="62B01DEC" w:rsidR="00BB18ED" w:rsidRPr="00184CDE" w:rsidRDefault="00184CDE" w:rsidP="000935E7">
                      <w:pPr>
                        <w:spacing w:after="240" w:line="240" w:lineRule="auto"/>
                        <w:jc w:val="center"/>
                        <w:rPr>
                          <w:rFonts w:ascii="Palatino Linotype" w:hAnsi="Palatino Linotype" w:cs="Arial"/>
                          <w:b/>
                          <w:sz w:val="52"/>
                        </w:rPr>
                      </w:pPr>
                      <w:r>
                        <w:rPr>
                          <w:rFonts w:ascii="Palatino Linotype" w:hAnsi="Palatino Linotype" w:cs="Arial"/>
                          <w:b/>
                          <w:sz w:val="52"/>
                        </w:rPr>
                        <w:t>Steps to create your flyer!</w:t>
                      </w:r>
                    </w:p>
                    <w:p w14:paraId="0DCE865F" w14:textId="11EA171F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Once opened, you may need to click "enable editing"</w:t>
                      </w:r>
                    </w:p>
                    <w:p w14:paraId="5C85AF17" w14:textId="1697C753" w:rsidR="00BB18ED" w:rsidRPr="00184CDE" w:rsidRDefault="00A86243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Take a screenshot of</w:t>
                      </w:r>
                      <w:r w:rsidR="00BB18ED"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 your QR code from the Digital Cookie App by clicking “Visit My Site” button.</w:t>
                      </w:r>
                    </w:p>
                    <w:p w14:paraId="3BE157B9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"insert" from the top left of the toolbar section - choose Pictures - arrow down - Select This Device</w:t>
                      </w:r>
                    </w:p>
                    <w:p w14:paraId="4EEF29B3" w14:textId="66B44AF9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Find the QR code that you created for Digital Cookie and double click to insert on the page.</w:t>
                      </w:r>
                    </w:p>
                    <w:p w14:paraId="481F9B88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Click the arch/layout options (can also be found in the top toolbar under Wrap Text) and choose "In Front of Text." </w:t>
                      </w:r>
                    </w:p>
                    <w:p w14:paraId="49A17078" w14:textId="3652784B" w:rsidR="00BB18ED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and drag to place the image in the blank white circle and push/pull the corners of the code to resize to fit.</w:t>
                      </w:r>
                    </w:p>
                    <w:p w14:paraId="14DD9DA1" w14:textId="5ECB84D4" w:rsidR="00130B0D" w:rsidRPr="00184CDE" w:rsidRDefault="00130B0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>
                        <w:rPr>
                          <w:rFonts w:ascii="Palatino Linotype" w:hAnsi="Palatino Linotype" w:cs="Arial"/>
                          <w:sz w:val="32"/>
                        </w:rPr>
                        <w:t>When you’re all set, only print page 2 of this document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27C23F9B" w14:textId="06211684" w:rsidR="00954E5C" w:rsidRDefault="00954E5C">
      <w:bookmarkStart w:id="0" w:name="_GoBack"/>
      <w:bookmarkEnd w:id="0"/>
    </w:p>
    <w:sectPr w:rsidR="00954E5C" w:rsidSect="00BB18ED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9BF0B" w14:textId="77777777" w:rsidR="0094706C" w:rsidRDefault="0094706C" w:rsidP="00C63E74">
      <w:pPr>
        <w:spacing w:after="0" w:line="240" w:lineRule="auto"/>
      </w:pPr>
      <w:r>
        <w:separator/>
      </w:r>
    </w:p>
  </w:endnote>
  <w:endnote w:type="continuationSeparator" w:id="0">
    <w:p w14:paraId="03133156" w14:textId="77777777" w:rsidR="0094706C" w:rsidRDefault="0094706C" w:rsidP="00C63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EBA796" w14:textId="77777777" w:rsidR="0094706C" w:rsidRDefault="0094706C" w:rsidP="00C63E74">
      <w:pPr>
        <w:spacing w:after="0" w:line="240" w:lineRule="auto"/>
      </w:pPr>
      <w:r>
        <w:separator/>
      </w:r>
    </w:p>
  </w:footnote>
  <w:footnote w:type="continuationSeparator" w:id="0">
    <w:p w14:paraId="2FA6F254" w14:textId="77777777" w:rsidR="0094706C" w:rsidRDefault="0094706C" w:rsidP="00C63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0BE8F" w14:textId="14161555" w:rsidR="00C63E74" w:rsidRDefault="00184CD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44B0990" wp14:editId="3A87E957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53384" cy="10036742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okie QR Code Gui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384" cy="10036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1458D7"/>
    <w:multiLevelType w:val="hybridMultilevel"/>
    <w:tmpl w:val="CFEE6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TQxNDEyNjSxMDZS0lEKTi0uzszPAykwrAUALDkpoywAAAA="/>
  </w:docVars>
  <w:rsids>
    <w:rsidRoot w:val="00C63E74"/>
    <w:rsid w:val="000935E7"/>
    <w:rsid w:val="00130B0D"/>
    <w:rsid w:val="00184CDE"/>
    <w:rsid w:val="00293A1E"/>
    <w:rsid w:val="0040748D"/>
    <w:rsid w:val="0045392E"/>
    <w:rsid w:val="004F1D0A"/>
    <w:rsid w:val="006A0A5C"/>
    <w:rsid w:val="00737561"/>
    <w:rsid w:val="00932320"/>
    <w:rsid w:val="0094706C"/>
    <w:rsid w:val="00954E5C"/>
    <w:rsid w:val="00A86243"/>
    <w:rsid w:val="00B75CCB"/>
    <w:rsid w:val="00BB18ED"/>
    <w:rsid w:val="00C63E74"/>
    <w:rsid w:val="00EB3E90"/>
    <w:rsid w:val="00F9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5ABEEF"/>
  <w15:chartTrackingRefBased/>
  <w15:docId w15:val="{8B83DE52-A81C-4D1A-A2D6-E6E0F574F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E74"/>
  </w:style>
  <w:style w:type="paragraph" w:styleId="Footer">
    <w:name w:val="footer"/>
    <w:basedOn w:val="Normal"/>
    <w:link w:val="Foot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E74"/>
  </w:style>
  <w:style w:type="paragraph" w:styleId="ListParagraph">
    <w:name w:val="List Paragraph"/>
    <w:basedOn w:val="Normal"/>
    <w:uiPriority w:val="34"/>
    <w:qFormat/>
    <w:rsid w:val="00BB18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Honard</dc:creator>
  <cp:keywords/>
  <dc:description/>
  <cp:lastModifiedBy>Kennedy Hirst</cp:lastModifiedBy>
  <cp:revision>6</cp:revision>
  <dcterms:created xsi:type="dcterms:W3CDTF">2021-12-22T16:04:00Z</dcterms:created>
  <dcterms:modified xsi:type="dcterms:W3CDTF">2024-01-12T18:01:00Z</dcterms:modified>
</cp:coreProperties>
</file>